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702"/>
        <w:gridCol w:w="1419"/>
        <w:gridCol w:w="3969"/>
        <w:gridCol w:w="3121"/>
        <w:gridCol w:w="4783"/>
      </w:tblGrid>
      <w:tr w:rsidR="004761B5" w14:paraId="6B2A1BD1" w14:textId="77777777" w:rsidTr="004761B5">
        <w:tc>
          <w:tcPr>
            <w:tcW w:w="5000" w:type="pct"/>
            <w:gridSpan w:val="5"/>
          </w:tcPr>
          <w:p w14:paraId="4C90D437" w14:textId="258C2ED8" w:rsidR="004761B5" w:rsidRPr="004761B5" w:rsidRDefault="004761B5" w:rsidP="004761B5">
            <w:pPr>
              <w:jc w:val="center"/>
              <w:rPr>
                <w:b/>
                <w:bCs/>
              </w:rPr>
            </w:pPr>
            <w:r w:rsidRPr="004761B5">
              <w:rPr>
                <w:b/>
                <w:bCs/>
                <w:sz w:val="24"/>
                <w:szCs w:val="24"/>
              </w:rPr>
              <w:t>……. Fakültesi</w:t>
            </w:r>
            <w:r w:rsidR="00EE585D">
              <w:rPr>
                <w:b/>
                <w:bCs/>
                <w:sz w:val="24"/>
                <w:szCs w:val="24"/>
              </w:rPr>
              <w:t>/Yüksekokulu</w:t>
            </w:r>
            <w:r w:rsidRPr="004761B5">
              <w:rPr>
                <w:b/>
                <w:bCs/>
                <w:sz w:val="24"/>
                <w:szCs w:val="24"/>
              </w:rPr>
              <w:t xml:space="preserve"> 2025 Yılı TÜBİTAK 2209 Proje Başvuru Bilgileri</w:t>
            </w:r>
          </w:p>
        </w:tc>
      </w:tr>
      <w:tr w:rsidR="00A645C9" w:rsidRPr="00A645C9" w14:paraId="74EF286F" w14:textId="77777777" w:rsidTr="00A645C9">
        <w:tc>
          <w:tcPr>
            <w:tcW w:w="251" w:type="pct"/>
            <w:vAlign w:val="center"/>
          </w:tcPr>
          <w:p w14:paraId="3C75FF5F" w14:textId="70916D0A" w:rsidR="004761B5" w:rsidRPr="00A645C9" w:rsidRDefault="004761B5" w:rsidP="00A645C9">
            <w:pPr>
              <w:jc w:val="center"/>
              <w:rPr>
                <w:b/>
                <w:bCs/>
              </w:rPr>
            </w:pPr>
            <w:r w:rsidRPr="00A645C9">
              <w:rPr>
                <w:b/>
                <w:bCs/>
              </w:rPr>
              <w:t>No</w:t>
            </w:r>
          </w:p>
        </w:tc>
        <w:tc>
          <w:tcPr>
            <w:tcW w:w="507" w:type="pct"/>
            <w:vAlign w:val="center"/>
          </w:tcPr>
          <w:p w14:paraId="15D2B934" w14:textId="5D61CD1D" w:rsidR="004761B5" w:rsidRPr="00A645C9" w:rsidRDefault="004761B5" w:rsidP="00A645C9">
            <w:pPr>
              <w:jc w:val="center"/>
              <w:rPr>
                <w:b/>
                <w:bCs/>
              </w:rPr>
            </w:pPr>
            <w:r w:rsidRPr="00A645C9">
              <w:rPr>
                <w:b/>
                <w:bCs/>
              </w:rPr>
              <w:t>Türü</w:t>
            </w:r>
            <w:r w:rsidRPr="00A645C9">
              <w:rPr>
                <w:b/>
                <w:bCs/>
              </w:rPr>
              <w:br/>
              <w:t>(2209-A veya B)</w:t>
            </w:r>
          </w:p>
        </w:tc>
        <w:tc>
          <w:tcPr>
            <w:tcW w:w="1418" w:type="pct"/>
            <w:vAlign w:val="center"/>
          </w:tcPr>
          <w:p w14:paraId="5017C3A0" w14:textId="72541977" w:rsidR="004761B5" w:rsidRPr="00A645C9" w:rsidRDefault="004761B5" w:rsidP="00A645C9">
            <w:pPr>
              <w:jc w:val="center"/>
              <w:rPr>
                <w:b/>
                <w:bCs/>
              </w:rPr>
            </w:pPr>
            <w:r w:rsidRPr="00A645C9">
              <w:rPr>
                <w:b/>
                <w:bCs/>
              </w:rPr>
              <w:t>Yürütücü Adı Soyadı (Lisans</w:t>
            </w:r>
            <w:r w:rsidR="00EE585D">
              <w:rPr>
                <w:b/>
                <w:bCs/>
              </w:rPr>
              <w:t>/Ön Lisans</w:t>
            </w:r>
            <w:r w:rsidRPr="00A645C9">
              <w:rPr>
                <w:b/>
                <w:bCs/>
              </w:rPr>
              <w:t xml:space="preserve"> Öğrencisi)</w:t>
            </w:r>
          </w:p>
        </w:tc>
        <w:tc>
          <w:tcPr>
            <w:tcW w:w="1115" w:type="pct"/>
            <w:vAlign w:val="center"/>
          </w:tcPr>
          <w:p w14:paraId="3AB8B2C2" w14:textId="5D263014" w:rsidR="004761B5" w:rsidRPr="00A645C9" w:rsidRDefault="004761B5" w:rsidP="00A645C9">
            <w:pPr>
              <w:jc w:val="center"/>
              <w:rPr>
                <w:b/>
                <w:bCs/>
              </w:rPr>
            </w:pPr>
            <w:r w:rsidRPr="00A645C9">
              <w:rPr>
                <w:b/>
                <w:bCs/>
              </w:rPr>
              <w:t>Bölümü</w:t>
            </w:r>
          </w:p>
        </w:tc>
        <w:tc>
          <w:tcPr>
            <w:tcW w:w="1709" w:type="pct"/>
            <w:vAlign w:val="center"/>
          </w:tcPr>
          <w:p w14:paraId="5AAE89F3" w14:textId="02F76D58" w:rsidR="004761B5" w:rsidRPr="00A645C9" w:rsidRDefault="004761B5" w:rsidP="00A645C9">
            <w:pPr>
              <w:jc w:val="center"/>
              <w:rPr>
                <w:b/>
                <w:bCs/>
              </w:rPr>
            </w:pPr>
            <w:r w:rsidRPr="00A645C9">
              <w:rPr>
                <w:b/>
                <w:bCs/>
              </w:rPr>
              <w:t>Danışman Adı Soya</w:t>
            </w:r>
            <w:r w:rsidR="00A645C9">
              <w:rPr>
                <w:b/>
                <w:bCs/>
              </w:rPr>
              <w:t>dı</w:t>
            </w:r>
            <w:r w:rsidRPr="00A645C9">
              <w:rPr>
                <w:b/>
                <w:bCs/>
              </w:rPr>
              <w:t xml:space="preserve"> (Öğretim Elemanı</w:t>
            </w:r>
            <w:r w:rsidR="00A645C9">
              <w:rPr>
                <w:b/>
                <w:bCs/>
              </w:rPr>
              <w:t>)</w:t>
            </w:r>
          </w:p>
        </w:tc>
      </w:tr>
      <w:tr w:rsidR="004761B5" w14:paraId="6B0B0CBC" w14:textId="77777777" w:rsidTr="004761B5">
        <w:tc>
          <w:tcPr>
            <w:tcW w:w="251" w:type="pct"/>
          </w:tcPr>
          <w:p w14:paraId="15EF1F84" w14:textId="17816D69" w:rsidR="004761B5" w:rsidRDefault="004761B5">
            <w:r>
              <w:t>1</w:t>
            </w:r>
          </w:p>
        </w:tc>
        <w:tc>
          <w:tcPr>
            <w:tcW w:w="507" w:type="pct"/>
          </w:tcPr>
          <w:p w14:paraId="1198C1BB" w14:textId="77777777" w:rsidR="004761B5" w:rsidRDefault="004761B5"/>
        </w:tc>
        <w:tc>
          <w:tcPr>
            <w:tcW w:w="1418" w:type="pct"/>
          </w:tcPr>
          <w:p w14:paraId="2C4CCDF2" w14:textId="77777777" w:rsidR="004761B5" w:rsidRDefault="004761B5"/>
        </w:tc>
        <w:tc>
          <w:tcPr>
            <w:tcW w:w="1115" w:type="pct"/>
          </w:tcPr>
          <w:p w14:paraId="19857A6F" w14:textId="77777777" w:rsidR="004761B5" w:rsidRDefault="004761B5"/>
        </w:tc>
        <w:tc>
          <w:tcPr>
            <w:tcW w:w="1709" w:type="pct"/>
          </w:tcPr>
          <w:p w14:paraId="30B6ACAC" w14:textId="77777777" w:rsidR="004761B5" w:rsidRDefault="004761B5"/>
        </w:tc>
      </w:tr>
      <w:tr w:rsidR="004761B5" w14:paraId="0E70CAF7" w14:textId="77777777" w:rsidTr="004761B5">
        <w:tc>
          <w:tcPr>
            <w:tcW w:w="251" w:type="pct"/>
          </w:tcPr>
          <w:p w14:paraId="21F488BA" w14:textId="5B4F0300" w:rsidR="004761B5" w:rsidRDefault="004761B5">
            <w:r>
              <w:t>2</w:t>
            </w:r>
          </w:p>
        </w:tc>
        <w:tc>
          <w:tcPr>
            <w:tcW w:w="507" w:type="pct"/>
          </w:tcPr>
          <w:p w14:paraId="3D2E07EF" w14:textId="77777777" w:rsidR="004761B5" w:rsidRDefault="004761B5"/>
        </w:tc>
        <w:tc>
          <w:tcPr>
            <w:tcW w:w="1418" w:type="pct"/>
          </w:tcPr>
          <w:p w14:paraId="29F336CA" w14:textId="77777777" w:rsidR="004761B5" w:rsidRDefault="004761B5"/>
        </w:tc>
        <w:tc>
          <w:tcPr>
            <w:tcW w:w="1115" w:type="pct"/>
          </w:tcPr>
          <w:p w14:paraId="7289AA7D" w14:textId="77777777" w:rsidR="004761B5" w:rsidRDefault="004761B5"/>
        </w:tc>
        <w:tc>
          <w:tcPr>
            <w:tcW w:w="1709" w:type="pct"/>
          </w:tcPr>
          <w:p w14:paraId="265E65B6" w14:textId="77777777" w:rsidR="004761B5" w:rsidRDefault="004761B5"/>
        </w:tc>
      </w:tr>
      <w:tr w:rsidR="004761B5" w14:paraId="136E53B0" w14:textId="77777777" w:rsidTr="004761B5">
        <w:tc>
          <w:tcPr>
            <w:tcW w:w="251" w:type="pct"/>
          </w:tcPr>
          <w:p w14:paraId="18272306" w14:textId="0132F723" w:rsidR="004761B5" w:rsidRDefault="004761B5">
            <w:r>
              <w:t>3</w:t>
            </w:r>
          </w:p>
        </w:tc>
        <w:tc>
          <w:tcPr>
            <w:tcW w:w="507" w:type="pct"/>
          </w:tcPr>
          <w:p w14:paraId="307766FC" w14:textId="77777777" w:rsidR="004761B5" w:rsidRDefault="004761B5"/>
        </w:tc>
        <w:tc>
          <w:tcPr>
            <w:tcW w:w="1418" w:type="pct"/>
          </w:tcPr>
          <w:p w14:paraId="6FB6A829" w14:textId="77777777" w:rsidR="004761B5" w:rsidRDefault="004761B5"/>
        </w:tc>
        <w:tc>
          <w:tcPr>
            <w:tcW w:w="1115" w:type="pct"/>
          </w:tcPr>
          <w:p w14:paraId="4D5E2C32" w14:textId="77777777" w:rsidR="004761B5" w:rsidRDefault="004761B5"/>
        </w:tc>
        <w:tc>
          <w:tcPr>
            <w:tcW w:w="1709" w:type="pct"/>
          </w:tcPr>
          <w:p w14:paraId="30D26B62" w14:textId="77777777" w:rsidR="004761B5" w:rsidRDefault="004761B5"/>
        </w:tc>
      </w:tr>
      <w:tr w:rsidR="004761B5" w14:paraId="67B8207E" w14:textId="77777777" w:rsidTr="004761B5">
        <w:tc>
          <w:tcPr>
            <w:tcW w:w="251" w:type="pct"/>
          </w:tcPr>
          <w:p w14:paraId="0A8D4C8D" w14:textId="1B3FAEEB" w:rsidR="004761B5" w:rsidRDefault="004761B5">
            <w:r>
              <w:t>4</w:t>
            </w:r>
          </w:p>
        </w:tc>
        <w:tc>
          <w:tcPr>
            <w:tcW w:w="507" w:type="pct"/>
          </w:tcPr>
          <w:p w14:paraId="69BE66E1" w14:textId="77777777" w:rsidR="004761B5" w:rsidRDefault="004761B5"/>
        </w:tc>
        <w:tc>
          <w:tcPr>
            <w:tcW w:w="1418" w:type="pct"/>
          </w:tcPr>
          <w:p w14:paraId="487DC5A4" w14:textId="77777777" w:rsidR="004761B5" w:rsidRDefault="004761B5"/>
        </w:tc>
        <w:tc>
          <w:tcPr>
            <w:tcW w:w="1115" w:type="pct"/>
          </w:tcPr>
          <w:p w14:paraId="1C1400BE" w14:textId="77777777" w:rsidR="004761B5" w:rsidRDefault="004761B5"/>
        </w:tc>
        <w:tc>
          <w:tcPr>
            <w:tcW w:w="1709" w:type="pct"/>
          </w:tcPr>
          <w:p w14:paraId="466D3C89" w14:textId="77777777" w:rsidR="004761B5" w:rsidRDefault="004761B5"/>
        </w:tc>
      </w:tr>
      <w:tr w:rsidR="004761B5" w14:paraId="3F014B58" w14:textId="77777777" w:rsidTr="004761B5">
        <w:tc>
          <w:tcPr>
            <w:tcW w:w="251" w:type="pct"/>
          </w:tcPr>
          <w:p w14:paraId="1DC381FA" w14:textId="75261F7F" w:rsidR="004761B5" w:rsidRDefault="004761B5">
            <w:r>
              <w:t>5</w:t>
            </w:r>
          </w:p>
        </w:tc>
        <w:tc>
          <w:tcPr>
            <w:tcW w:w="507" w:type="pct"/>
          </w:tcPr>
          <w:p w14:paraId="705E257D" w14:textId="77777777" w:rsidR="004761B5" w:rsidRDefault="004761B5"/>
        </w:tc>
        <w:tc>
          <w:tcPr>
            <w:tcW w:w="1418" w:type="pct"/>
          </w:tcPr>
          <w:p w14:paraId="66D12C29" w14:textId="77777777" w:rsidR="004761B5" w:rsidRDefault="004761B5"/>
        </w:tc>
        <w:tc>
          <w:tcPr>
            <w:tcW w:w="1115" w:type="pct"/>
          </w:tcPr>
          <w:p w14:paraId="01981590" w14:textId="77777777" w:rsidR="004761B5" w:rsidRDefault="004761B5"/>
        </w:tc>
        <w:tc>
          <w:tcPr>
            <w:tcW w:w="1709" w:type="pct"/>
          </w:tcPr>
          <w:p w14:paraId="427FE1AC" w14:textId="77777777" w:rsidR="004761B5" w:rsidRDefault="004761B5"/>
        </w:tc>
      </w:tr>
      <w:tr w:rsidR="004761B5" w14:paraId="39DA2938" w14:textId="77777777" w:rsidTr="004761B5">
        <w:tc>
          <w:tcPr>
            <w:tcW w:w="251" w:type="pct"/>
          </w:tcPr>
          <w:p w14:paraId="489539A7" w14:textId="0EF69C7B" w:rsidR="004761B5" w:rsidRDefault="00A645C9">
            <w:r>
              <w:t>6</w:t>
            </w:r>
          </w:p>
        </w:tc>
        <w:tc>
          <w:tcPr>
            <w:tcW w:w="507" w:type="pct"/>
          </w:tcPr>
          <w:p w14:paraId="1FD18A6B" w14:textId="77777777" w:rsidR="004761B5" w:rsidRDefault="004761B5"/>
        </w:tc>
        <w:tc>
          <w:tcPr>
            <w:tcW w:w="1418" w:type="pct"/>
          </w:tcPr>
          <w:p w14:paraId="44B8010A" w14:textId="77777777" w:rsidR="004761B5" w:rsidRDefault="004761B5"/>
        </w:tc>
        <w:tc>
          <w:tcPr>
            <w:tcW w:w="1115" w:type="pct"/>
          </w:tcPr>
          <w:p w14:paraId="620CB220" w14:textId="77777777" w:rsidR="004761B5" w:rsidRDefault="004761B5"/>
        </w:tc>
        <w:tc>
          <w:tcPr>
            <w:tcW w:w="1709" w:type="pct"/>
          </w:tcPr>
          <w:p w14:paraId="1C1A5922" w14:textId="77777777" w:rsidR="004761B5" w:rsidRDefault="004761B5"/>
        </w:tc>
      </w:tr>
      <w:tr w:rsidR="00A645C9" w14:paraId="292C4762" w14:textId="77777777" w:rsidTr="004761B5">
        <w:tc>
          <w:tcPr>
            <w:tcW w:w="251" w:type="pct"/>
          </w:tcPr>
          <w:p w14:paraId="24A8E6F7" w14:textId="22BB33EC" w:rsidR="00A645C9" w:rsidRDefault="00A645C9">
            <w:r>
              <w:t>7</w:t>
            </w:r>
          </w:p>
        </w:tc>
        <w:tc>
          <w:tcPr>
            <w:tcW w:w="507" w:type="pct"/>
          </w:tcPr>
          <w:p w14:paraId="7EB14E0B" w14:textId="77777777" w:rsidR="00A645C9" w:rsidRDefault="00A645C9"/>
        </w:tc>
        <w:tc>
          <w:tcPr>
            <w:tcW w:w="1418" w:type="pct"/>
          </w:tcPr>
          <w:p w14:paraId="730C04AA" w14:textId="77777777" w:rsidR="00A645C9" w:rsidRDefault="00A645C9"/>
        </w:tc>
        <w:tc>
          <w:tcPr>
            <w:tcW w:w="1115" w:type="pct"/>
          </w:tcPr>
          <w:p w14:paraId="2F1BD396" w14:textId="77777777" w:rsidR="00A645C9" w:rsidRDefault="00A645C9"/>
        </w:tc>
        <w:tc>
          <w:tcPr>
            <w:tcW w:w="1709" w:type="pct"/>
          </w:tcPr>
          <w:p w14:paraId="5990F5A3" w14:textId="77777777" w:rsidR="00A645C9" w:rsidRDefault="00A645C9"/>
        </w:tc>
      </w:tr>
      <w:tr w:rsidR="00A645C9" w14:paraId="5EB2ECCD" w14:textId="77777777" w:rsidTr="004761B5">
        <w:tc>
          <w:tcPr>
            <w:tcW w:w="251" w:type="pct"/>
          </w:tcPr>
          <w:p w14:paraId="11356A41" w14:textId="02C3BCDB" w:rsidR="00A645C9" w:rsidRDefault="00A645C9">
            <w:r>
              <w:t>8</w:t>
            </w:r>
          </w:p>
        </w:tc>
        <w:tc>
          <w:tcPr>
            <w:tcW w:w="507" w:type="pct"/>
          </w:tcPr>
          <w:p w14:paraId="4939ED78" w14:textId="77777777" w:rsidR="00A645C9" w:rsidRDefault="00A645C9"/>
        </w:tc>
        <w:tc>
          <w:tcPr>
            <w:tcW w:w="1418" w:type="pct"/>
          </w:tcPr>
          <w:p w14:paraId="4E57F4BA" w14:textId="77777777" w:rsidR="00A645C9" w:rsidRDefault="00A645C9"/>
        </w:tc>
        <w:tc>
          <w:tcPr>
            <w:tcW w:w="1115" w:type="pct"/>
          </w:tcPr>
          <w:p w14:paraId="1F545F23" w14:textId="77777777" w:rsidR="00A645C9" w:rsidRDefault="00A645C9"/>
        </w:tc>
        <w:tc>
          <w:tcPr>
            <w:tcW w:w="1709" w:type="pct"/>
          </w:tcPr>
          <w:p w14:paraId="02D273D9" w14:textId="77777777" w:rsidR="00A645C9" w:rsidRDefault="00A645C9"/>
        </w:tc>
      </w:tr>
      <w:tr w:rsidR="00A645C9" w14:paraId="51754A90" w14:textId="77777777" w:rsidTr="004761B5">
        <w:tc>
          <w:tcPr>
            <w:tcW w:w="251" w:type="pct"/>
          </w:tcPr>
          <w:p w14:paraId="61CE96C5" w14:textId="7C30AECF" w:rsidR="00A645C9" w:rsidRDefault="00A645C9">
            <w:r>
              <w:t>9</w:t>
            </w:r>
          </w:p>
        </w:tc>
        <w:tc>
          <w:tcPr>
            <w:tcW w:w="507" w:type="pct"/>
          </w:tcPr>
          <w:p w14:paraId="4D7AE5B9" w14:textId="77777777" w:rsidR="00A645C9" w:rsidRDefault="00A645C9"/>
        </w:tc>
        <w:tc>
          <w:tcPr>
            <w:tcW w:w="1418" w:type="pct"/>
          </w:tcPr>
          <w:p w14:paraId="7ECBC218" w14:textId="77777777" w:rsidR="00A645C9" w:rsidRDefault="00A645C9"/>
        </w:tc>
        <w:tc>
          <w:tcPr>
            <w:tcW w:w="1115" w:type="pct"/>
          </w:tcPr>
          <w:p w14:paraId="69E21564" w14:textId="77777777" w:rsidR="00A645C9" w:rsidRDefault="00A645C9"/>
        </w:tc>
        <w:tc>
          <w:tcPr>
            <w:tcW w:w="1709" w:type="pct"/>
          </w:tcPr>
          <w:p w14:paraId="215B9524" w14:textId="77777777" w:rsidR="00A645C9" w:rsidRDefault="00A645C9"/>
        </w:tc>
      </w:tr>
      <w:tr w:rsidR="00A645C9" w14:paraId="5DFBD948" w14:textId="77777777" w:rsidTr="004761B5">
        <w:tc>
          <w:tcPr>
            <w:tcW w:w="251" w:type="pct"/>
          </w:tcPr>
          <w:p w14:paraId="3336CD83" w14:textId="44B250C1" w:rsidR="00A645C9" w:rsidRDefault="00A645C9">
            <w:r>
              <w:t>10</w:t>
            </w:r>
          </w:p>
        </w:tc>
        <w:tc>
          <w:tcPr>
            <w:tcW w:w="507" w:type="pct"/>
          </w:tcPr>
          <w:p w14:paraId="5876F04F" w14:textId="77777777" w:rsidR="00A645C9" w:rsidRDefault="00A645C9"/>
        </w:tc>
        <w:tc>
          <w:tcPr>
            <w:tcW w:w="1418" w:type="pct"/>
          </w:tcPr>
          <w:p w14:paraId="65EDD8BE" w14:textId="77777777" w:rsidR="00A645C9" w:rsidRDefault="00A645C9"/>
        </w:tc>
        <w:tc>
          <w:tcPr>
            <w:tcW w:w="1115" w:type="pct"/>
          </w:tcPr>
          <w:p w14:paraId="70A0ED40" w14:textId="77777777" w:rsidR="00A645C9" w:rsidRDefault="00A645C9"/>
        </w:tc>
        <w:tc>
          <w:tcPr>
            <w:tcW w:w="1709" w:type="pct"/>
          </w:tcPr>
          <w:p w14:paraId="68BAB698" w14:textId="77777777" w:rsidR="00A645C9" w:rsidRDefault="00A645C9"/>
        </w:tc>
      </w:tr>
      <w:tr w:rsidR="00A645C9" w14:paraId="2866EC46" w14:textId="77777777" w:rsidTr="004761B5">
        <w:tc>
          <w:tcPr>
            <w:tcW w:w="251" w:type="pct"/>
          </w:tcPr>
          <w:p w14:paraId="4A27D6C3" w14:textId="73113346" w:rsidR="00A645C9" w:rsidRDefault="00A645C9">
            <w:r>
              <w:t>11</w:t>
            </w:r>
          </w:p>
        </w:tc>
        <w:tc>
          <w:tcPr>
            <w:tcW w:w="507" w:type="pct"/>
          </w:tcPr>
          <w:p w14:paraId="7566D6E5" w14:textId="77777777" w:rsidR="00A645C9" w:rsidRDefault="00A645C9"/>
        </w:tc>
        <w:tc>
          <w:tcPr>
            <w:tcW w:w="1418" w:type="pct"/>
          </w:tcPr>
          <w:p w14:paraId="054F0A27" w14:textId="77777777" w:rsidR="00A645C9" w:rsidRDefault="00A645C9"/>
        </w:tc>
        <w:tc>
          <w:tcPr>
            <w:tcW w:w="1115" w:type="pct"/>
          </w:tcPr>
          <w:p w14:paraId="4445307E" w14:textId="77777777" w:rsidR="00A645C9" w:rsidRDefault="00A645C9"/>
        </w:tc>
        <w:tc>
          <w:tcPr>
            <w:tcW w:w="1709" w:type="pct"/>
          </w:tcPr>
          <w:p w14:paraId="2D621FB3" w14:textId="77777777" w:rsidR="00A645C9" w:rsidRDefault="00A645C9"/>
        </w:tc>
      </w:tr>
      <w:tr w:rsidR="00A645C9" w14:paraId="2E46814C" w14:textId="77777777" w:rsidTr="004761B5">
        <w:tc>
          <w:tcPr>
            <w:tcW w:w="251" w:type="pct"/>
          </w:tcPr>
          <w:p w14:paraId="28E70488" w14:textId="057AE296" w:rsidR="00A645C9" w:rsidRDefault="00A645C9">
            <w:r>
              <w:t>12</w:t>
            </w:r>
          </w:p>
        </w:tc>
        <w:tc>
          <w:tcPr>
            <w:tcW w:w="507" w:type="pct"/>
          </w:tcPr>
          <w:p w14:paraId="41A5B04B" w14:textId="77777777" w:rsidR="00A645C9" w:rsidRDefault="00A645C9"/>
        </w:tc>
        <w:tc>
          <w:tcPr>
            <w:tcW w:w="1418" w:type="pct"/>
          </w:tcPr>
          <w:p w14:paraId="0C6913C0" w14:textId="77777777" w:rsidR="00A645C9" w:rsidRDefault="00A645C9"/>
        </w:tc>
        <w:tc>
          <w:tcPr>
            <w:tcW w:w="1115" w:type="pct"/>
          </w:tcPr>
          <w:p w14:paraId="362772CF" w14:textId="77777777" w:rsidR="00A645C9" w:rsidRDefault="00A645C9"/>
        </w:tc>
        <w:tc>
          <w:tcPr>
            <w:tcW w:w="1709" w:type="pct"/>
          </w:tcPr>
          <w:p w14:paraId="226C42AC" w14:textId="77777777" w:rsidR="00A645C9" w:rsidRDefault="00A645C9"/>
        </w:tc>
      </w:tr>
      <w:tr w:rsidR="00A645C9" w14:paraId="0E4584F6" w14:textId="77777777" w:rsidTr="004761B5">
        <w:tc>
          <w:tcPr>
            <w:tcW w:w="251" w:type="pct"/>
          </w:tcPr>
          <w:p w14:paraId="3E48A2A2" w14:textId="567AEA0E" w:rsidR="00A645C9" w:rsidRDefault="00A645C9">
            <w:r>
              <w:t>13</w:t>
            </w:r>
          </w:p>
        </w:tc>
        <w:tc>
          <w:tcPr>
            <w:tcW w:w="507" w:type="pct"/>
          </w:tcPr>
          <w:p w14:paraId="0393EFAE" w14:textId="77777777" w:rsidR="00A645C9" w:rsidRDefault="00A645C9"/>
        </w:tc>
        <w:tc>
          <w:tcPr>
            <w:tcW w:w="1418" w:type="pct"/>
          </w:tcPr>
          <w:p w14:paraId="5D5E9CFB" w14:textId="77777777" w:rsidR="00A645C9" w:rsidRDefault="00A645C9"/>
        </w:tc>
        <w:tc>
          <w:tcPr>
            <w:tcW w:w="1115" w:type="pct"/>
          </w:tcPr>
          <w:p w14:paraId="11B940EC" w14:textId="77777777" w:rsidR="00A645C9" w:rsidRDefault="00A645C9"/>
        </w:tc>
        <w:tc>
          <w:tcPr>
            <w:tcW w:w="1709" w:type="pct"/>
          </w:tcPr>
          <w:p w14:paraId="0AFC5B41" w14:textId="77777777" w:rsidR="00A645C9" w:rsidRDefault="00A645C9"/>
        </w:tc>
      </w:tr>
      <w:tr w:rsidR="00A645C9" w14:paraId="4F11B53E" w14:textId="77777777" w:rsidTr="004761B5">
        <w:tc>
          <w:tcPr>
            <w:tcW w:w="251" w:type="pct"/>
          </w:tcPr>
          <w:p w14:paraId="451194BF" w14:textId="639CF075" w:rsidR="00A645C9" w:rsidRDefault="00A645C9">
            <w:r>
              <w:t>14</w:t>
            </w:r>
          </w:p>
        </w:tc>
        <w:tc>
          <w:tcPr>
            <w:tcW w:w="507" w:type="pct"/>
          </w:tcPr>
          <w:p w14:paraId="4E843AD4" w14:textId="77777777" w:rsidR="00A645C9" w:rsidRDefault="00A645C9"/>
        </w:tc>
        <w:tc>
          <w:tcPr>
            <w:tcW w:w="1418" w:type="pct"/>
          </w:tcPr>
          <w:p w14:paraId="41D1AFE1" w14:textId="77777777" w:rsidR="00A645C9" w:rsidRDefault="00A645C9"/>
        </w:tc>
        <w:tc>
          <w:tcPr>
            <w:tcW w:w="1115" w:type="pct"/>
          </w:tcPr>
          <w:p w14:paraId="245534EA" w14:textId="77777777" w:rsidR="00A645C9" w:rsidRDefault="00A645C9"/>
        </w:tc>
        <w:tc>
          <w:tcPr>
            <w:tcW w:w="1709" w:type="pct"/>
          </w:tcPr>
          <w:p w14:paraId="73DBB73E" w14:textId="77777777" w:rsidR="00A645C9" w:rsidRDefault="00A645C9"/>
        </w:tc>
      </w:tr>
      <w:tr w:rsidR="00A645C9" w14:paraId="7EA739D8" w14:textId="77777777" w:rsidTr="004761B5">
        <w:tc>
          <w:tcPr>
            <w:tcW w:w="251" w:type="pct"/>
          </w:tcPr>
          <w:p w14:paraId="2E8E65A5" w14:textId="1C8DBAD5" w:rsidR="00A645C9" w:rsidRDefault="00A645C9">
            <w:r>
              <w:t>15</w:t>
            </w:r>
          </w:p>
        </w:tc>
        <w:tc>
          <w:tcPr>
            <w:tcW w:w="507" w:type="pct"/>
          </w:tcPr>
          <w:p w14:paraId="27DE29BC" w14:textId="77777777" w:rsidR="00A645C9" w:rsidRDefault="00A645C9"/>
        </w:tc>
        <w:tc>
          <w:tcPr>
            <w:tcW w:w="1418" w:type="pct"/>
          </w:tcPr>
          <w:p w14:paraId="10F3CD05" w14:textId="77777777" w:rsidR="00A645C9" w:rsidRDefault="00A645C9"/>
        </w:tc>
        <w:tc>
          <w:tcPr>
            <w:tcW w:w="1115" w:type="pct"/>
          </w:tcPr>
          <w:p w14:paraId="740CE35F" w14:textId="77777777" w:rsidR="00A645C9" w:rsidRDefault="00A645C9"/>
        </w:tc>
        <w:tc>
          <w:tcPr>
            <w:tcW w:w="1709" w:type="pct"/>
          </w:tcPr>
          <w:p w14:paraId="2D7BBA4F" w14:textId="77777777" w:rsidR="00A645C9" w:rsidRDefault="00A645C9"/>
        </w:tc>
      </w:tr>
      <w:tr w:rsidR="00A645C9" w14:paraId="6B65C9F2" w14:textId="77777777" w:rsidTr="004761B5">
        <w:tc>
          <w:tcPr>
            <w:tcW w:w="251" w:type="pct"/>
          </w:tcPr>
          <w:p w14:paraId="5DA038E1" w14:textId="53E646CA" w:rsidR="00A645C9" w:rsidRDefault="00A645C9">
            <w:r>
              <w:t>…</w:t>
            </w:r>
          </w:p>
        </w:tc>
        <w:tc>
          <w:tcPr>
            <w:tcW w:w="507" w:type="pct"/>
          </w:tcPr>
          <w:p w14:paraId="66B2E9E0" w14:textId="77777777" w:rsidR="00A645C9" w:rsidRDefault="00A645C9"/>
        </w:tc>
        <w:tc>
          <w:tcPr>
            <w:tcW w:w="1418" w:type="pct"/>
          </w:tcPr>
          <w:p w14:paraId="78C323EB" w14:textId="77777777" w:rsidR="00A645C9" w:rsidRDefault="00A645C9"/>
        </w:tc>
        <w:tc>
          <w:tcPr>
            <w:tcW w:w="1115" w:type="pct"/>
          </w:tcPr>
          <w:p w14:paraId="7145DDA3" w14:textId="77777777" w:rsidR="00A645C9" w:rsidRDefault="00A645C9"/>
        </w:tc>
        <w:tc>
          <w:tcPr>
            <w:tcW w:w="1709" w:type="pct"/>
          </w:tcPr>
          <w:p w14:paraId="2054AC61" w14:textId="77777777" w:rsidR="00A645C9" w:rsidRDefault="00A645C9"/>
        </w:tc>
      </w:tr>
    </w:tbl>
    <w:p w14:paraId="6CD4CDC7" w14:textId="77777777" w:rsidR="006C76A7" w:rsidRDefault="006C76A7"/>
    <w:sectPr w:rsidR="006C76A7" w:rsidSect="004761B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MDOzsDQzNLM0NzJW0lEKTi0uzszPAykwrAUAX2jkySwAAAA="/>
  </w:docVars>
  <w:rsids>
    <w:rsidRoot w:val="004761B5"/>
    <w:rsid w:val="00160BFD"/>
    <w:rsid w:val="00240EDE"/>
    <w:rsid w:val="00440BD4"/>
    <w:rsid w:val="004761B5"/>
    <w:rsid w:val="005622C7"/>
    <w:rsid w:val="006627FC"/>
    <w:rsid w:val="006C76A7"/>
    <w:rsid w:val="00A357C7"/>
    <w:rsid w:val="00A645C9"/>
    <w:rsid w:val="00AE0E2C"/>
    <w:rsid w:val="00D128C0"/>
    <w:rsid w:val="00EE585D"/>
    <w:rsid w:val="00F7426F"/>
    <w:rsid w:val="00F7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C36CB"/>
  <w15:chartTrackingRefBased/>
  <w15:docId w15:val="{9A0F80D8-3E93-4268-B99F-2305550BE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761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761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4761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4761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4761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4761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4761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4761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4761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761B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761B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4761B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4761B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4761B5"/>
    <w:rPr>
      <w:rFonts w:eastAsiaTheme="majorEastAsia" w:cstheme="majorBidi"/>
      <w:color w:val="0F476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4761B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4761B5"/>
    <w:rPr>
      <w:rFonts w:eastAsiaTheme="majorEastAsia" w:cstheme="majorBidi"/>
      <w:color w:val="595959" w:themeColor="text1" w:themeTint="A6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4761B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4761B5"/>
    <w:rPr>
      <w:rFonts w:eastAsiaTheme="majorEastAsia" w:cstheme="majorBidi"/>
      <w:color w:val="272727" w:themeColor="text1" w:themeTint="D8"/>
      <w:lang w:val="en-US"/>
    </w:rPr>
  </w:style>
  <w:style w:type="paragraph" w:styleId="KonuBal">
    <w:name w:val="Title"/>
    <w:basedOn w:val="Normal"/>
    <w:next w:val="Normal"/>
    <w:link w:val="KonuBalChar"/>
    <w:uiPriority w:val="10"/>
    <w:qFormat/>
    <w:rsid w:val="004761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761B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4761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4761B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Alnt">
    <w:name w:val="Quote"/>
    <w:basedOn w:val="Normal"/>
    <w:next w:val="Normal"/>
    <w:link w:val="AlntChar"/>
    <w:uiPriority w:val="29"/>
    <w:qFormat/>
    <w:rsid w:val="004761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4761B5"/>
    <w:rPr>
      <w:i/>
      <w:iCs/>
      <w:color w:val="404040" w:themeColor="text1" w:themeTint="BF"/>
      <w:lang w:val="en-US"/>
    </w:rPr>
  </w:style>
  <w:style w:type="paragraph" w:styleId="ListeParagraf">
    <w:name w:val="List Paragraph"/>
    <w:basedOn w:val="Normal"/>
    <w:uiPriority w:val="34"/>
    <w:qFormat/>
    <w:rsid w:val="004761B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4761B5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4761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4761B5"/>
    <w:rPr>
      <w:i/>
      <w:iCs/>
      <w:color w:val="0F4761" w:themeColor="accent1" w:themeShade="BF"/>
      <w:lang w:val="en-US"/>
    </w:rPr>
  </w:style>
  <w:style w:type="character" w:styleId="GlBavuru">
    <w:name w:val="Intense Reference"/>
    <w:basedOn w:val="VarsaylanParagrafYazTipi"/>
    <w:uiPriority w:val="32"/>
    <w:qFormat/>
    <w:rsid w:val="004761B5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47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han Şimşek</dc:creator>
  <cp:keywords/>
  <dc:description/>
  <cp:lastModifiedBy>Nazlı Atilabey Özer</cp:lastModifiedBy>
  <cp:revision>3</cp:revision>
  <dcterms:created xsi:type="dcterms:W3CDTF">2025-10-13T06:31:00Z</dcterms:created>
  <dcterms:modified xsi:type="dcterms:W3CDTF">2025-10-1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7f04f-f379-4c76-867c-4b1dceca96be</vt:lpwstr>
  </property>
</Properties>
</file>